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92CA3" w14:textId="77777777" w:rsidR="004B194E" w:rsidRDefault="004B194E"/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2784"/>
        <w:gridCol w:w="2785"/>
        <w:gridCol w:w="2783"/>
      </w:tblGrid>
      <w:tr w:rsidR="004B194E" w14:paraId="745A00BB" w14:textId="77777777" w:rsidTr="004B1A50">
        <w:trPr>
          <w:tblHeader/>
          <w:jc w:val="center"/>
        </w:trPr>
        <w:tc>
          <w:tcPr>
            <w:tcW w:w="166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227B4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66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A10F7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)</w:t>
            </w:r>
          </w:p>
        </w:tc>
        <w:tc>
          <w:tcPr>
            <w:tcW w:w="166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98EDA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)</w:t>
            </w:r>
          </w:p>
        </w:tc>
      </w:tr>
      <w:tr w:rsidR="004B194E" w14:paraId="74241F6A" w14:textId="77777777" w:rsidTr="004B1A50">
        <w:trPr>
          <w:jc w:val="center"/>
        </w:trPr>
        <w:tc>
          <w:tcPr>
            <w:tcW w:w="166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B0756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d</w:t>
            </w:r>
          </w:p>
        </w:tc>
        <w:tc>
          <w:tcPr>
            <w:tcW w:w="166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53C64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3+</w:t>
            </w:r>
          </w:p>
        </w:tc>
        <w:tc>
          <w:tcPr>
            <w:tcW w:w="166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AB37A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325C0A34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62C61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15D48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2)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4570C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62978DA4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03221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15_16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FC92B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5*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564C5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7BB77C7F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1AFA2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BB8A4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2)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71684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25C29B86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01D55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16_17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20FD5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4**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642EE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76168077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52F35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0E1B0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F0A2F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21384001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B5BCD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17_18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DAA00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4*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FBCBB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422FDAFA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C39B0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DC7D1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75D37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1B1DB95D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0740C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18_19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0D848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4*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63FE3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1E8C5444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CECB7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210B5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2)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7BCA2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2681FFE9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97E23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19_20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8B87E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3+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A80F4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524CD5A6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35D5E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1C32E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2)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981FE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6522BDF5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D1C1E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20_21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C8A6E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3+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78E80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2ACFA5FB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E4AB5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4A80A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2)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F80DE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798FFE97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F6625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21_22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EA315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4*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35065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181CC719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6E722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DDBFF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2)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D748C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0BFE6F90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ED251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22_23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724CD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4*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B88DD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2D1AF6D6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AA2A8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EDB7A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6A5FF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000402C7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C495A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23_24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70B31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4**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51643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21890519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B43AA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FB384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69FB0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22FC2020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5419D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24_25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2D9FC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4**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169FF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24F04923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91FDA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7B8D4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4D32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79C581D7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2929E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25_26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F7523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4**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DB354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1AF2F86F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31DA0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45B2A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A4481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6FD618DC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17FA1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26_27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A445D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5***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D8DD0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3F399FD0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4A7E3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95B9A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BD5E6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0084F2A6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4BE70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27_28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A9A4A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5***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DED4A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07B0CC3C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D77B7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65DCE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98144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656938CB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7D050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28_29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F4084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B07DC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23F7ADC8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4B497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0CD75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0)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70216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4A31A40C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29670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29_30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23D25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0BB64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0A799A95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F4D74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B46F6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E33E3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1546ECE2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BF734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30_31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7851F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ABA3A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6CE96464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A5B36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A20E7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0)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D022D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01D49072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D4DAF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t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A0812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6***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457AE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4B854DEF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61DE9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64BD7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83992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</w:tr>
      <w:tr w:rsidR="004B194E" w14:paraId="424B123C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BB6FE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om_bn3_n2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82110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94723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  <w:tr w:rsidR="004B194E" w14:paraId="11CAF6EC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75FD6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47EFE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89F7B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</w:tr>
      <w:tr w:rsidR="004B194E" w14:paraId="7DB446B2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F68EB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om_bn2_n1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8C726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CFD76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1</w:t>
            </w:r>
          </w:p>
        </w:tc>
      </w:tr>
      <w:tr w:rsidR="004B194E" w14:paraId="06E210AB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908AA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E07BF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C07C0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</w:tr>
      <w:tr w:rsidR="004B194E" w14:paraId="0F18BF4E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62147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om_bn1_0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75A43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EA264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</w:tr>
      <w:tr w:rsidR="004B194E" w14:paraId="40275F57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FD92B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B2B8D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28D66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0)</w:t>
            </w:r>
          </w:p>
        </w:tc>
      </w:tr>
      <w:tr w:rsidR="004B194E" w14:paraId="6E762AA0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16BEA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om_b0_1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5CBA6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25866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1</w:t>
            </w:r>
          </w:p>
        </w:tc>
      </w:tr>
      <w:tr w:rsidR="004B194E" w14:paraId="0AA31226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E39B4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898B7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774A7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</w:tr>
      <w:tr w:rsidR="004B194E" w14:paraId="1DD467FE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BE95D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om_b1_2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4590B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8E70C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1*</w:t>
            </w:r>
          </w:p>
        </w:tc>
      </w:tr>
      <w:tr w:rsidR="004B194E" w14:paraId="4B9E8942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62A53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2B50E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89A26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0)</w:t>
            </w:r>
          </w:p>
        </w:tc>
      </w:tr>
      <w:tr w:rsidR="004B194E" w14:paraId="2A614C15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480B8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om_b2_3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AE137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EFB08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2*</w:t>
            </w:r>
          </w:p>
        </w:tc>
      </w:tr>
      <w:tr w:rsidR="004B194E" w14:paraId="3D1A34F2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083DD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FA501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9EA9C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</w:tr>
      <w:tr w:rsidR="004B194E" w14:paraId="0D837262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DEC53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om_3more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FFFC5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41DAE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4B194E" w14:paraId="487DB13B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7C8BC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C9170" w14:textId="77777777" w:rsidR="004B194E" w:rsidRDefault="004B194E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457EC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</w:tr>
      <w:tr w:rsidR="004B194E" w14:paraId="4D0FFE95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4FCA0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C57F2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5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6C63D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5</w:t>
            </w:r>
          </w:p>
        </w:tc>
      </w:tr>
      <w:tr w:rsidR="004B194E" w14:paraId="5E1B7E14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66D99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76DC3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0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A89F5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0</w:t>
            </w:r>
          </w:p>
        </w:tc>
      </w:tr>
      <w:tr w:rsidR="004B194E" w14:paraId="3E7B507E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0B73B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Adj.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236D5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9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E98DE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9</w:t>
            </w:r>
          </w:p>
        </w:tc>
      </w:tr>
      <w:tr w:rsidR="004B194E" w14:paraId="76AEE83A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BD56E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7A6C3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5950.1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583D3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5967.2</w:t>
            </w:r>
          </w:p>
        </w:tc>
      </w:tr>
      <w:tr w:rsidR="004B194E" w14:paraId="3E8FA4FE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FEA37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8FE40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4611.4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E8E8D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4691.4</w:t>
            </w:r>
          </w:p>
        </w:tc>
      </w:tr>
      <w:tr w:rsidR="004B194E" w14:paraId="0406F4EB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98216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495B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AE6D8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</w:t>
            </w:r>
          </w:p>
        </w:tc>
      </w:tr>
      <w:tr w:rsidR="004B194E" w14:paraId="1B1D95FD" w14:textId="77777777" w:rsidTr="004B1A50">
        <w:trPr>
          <w:jc w:val="center"/>
        </w:trPr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E8602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d.Errors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7BBC3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y: countrycode</w:t>
            </w:r>
          </w:p>
        </w:tc>
        <w:tc>
          <w:tcPr>
            <w:tcW w:w="166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B1B27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y: countrycode</w:t>
            </w:r>
          </w:p>
        </w:tc>
      </w:tr>
      <w:tr w:rsidR="004B194E" w14:paraId="4FBF22D4" w14:textId="77777777" w:rsidTr="004B1A50">
        <w:trPr>
          <w:jc w:val="center"/>
        </w:trPr>
        <w:tc>
          <w:tcPr>
            <w:tcW w:w="5000" w:type="pct"/>
            <w:gridSpan w:val="3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FD730" w14:textId="77777777" w:rsidR="004B194E" w:rsidRDefault="00000000" w:rsidP="004B1A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p &lt; 0.1, * p &lt; 0.05, ** p &lt; 0.01, *** p &lt; 0.001</w:t>
            </w:r>
          </w:p>
        </w:tc>
      </w:tr>
    </w:tbl>
    <w:p w14:paraId="72A80969" w14:textId="77777777" w:rsidR="00000000" w:rsidRDefault="00000000"/>
    <w:p w14:paraId="17F6559A" w14:textId="77777777" w:rsidR="004B1A50" w:rsidRDefault="004B1A50"/>
    <w:p w14:paraId="62A15CEF" w14:textId="77777777" w:rsidR="004B1A50" w:rsidRDefault="004B1A50"/>
    <w:p w14:paraId="6D596AA6" w14:textId="77777777" w:rsidR="004B1A50" w:rsidRDefault="004B1A50"/>
    <w:sectPr w:rsidR="004B1A50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25278253">
    <w:abstractNumId w:val="1"/>
  </w:num>
  <w:num w:numId="2" w16cid:durableId="2094275954">
    <w:abstractNumId w:val="2"/>
  </w:num>
  <w:num w:numId="3" w16cid:durableId="920211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2NTc1NTU3MTAyMDZR0lEKTi0uzszPAykwrAUAf3ELIywAAAA="/>
  </w:docVars>
  <w:rsids>
    <w:rsidRoot w:val="004B194E"/>
    <w:rsid w:val="004B194E"/>
    <w:rsid w:val="004B1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F09BD"/>
  <w15:docId w15:val="{BB9EB3A3-7FBA-4994-9257-34AF0C6BC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37</Words>
  <Characters>833</Characters>
  <Application>Microsoft Office Word</Application>
  <DocSecurity>0</DocSecurity>
  <Lines>277</Lines>
  <Paragraphs>12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o Bastien Olvera</dc:creator>
  <cp:keywords/>
  <dc:description/>
  <cp:lastModifiedBy>Bernardo Bastien Olvera</cp:lastModifiedBy>
  <cp:revision>2</cp:revision>
  <dcterms:created xsi:type="dcterms:W3CDTF">2023-06-27T16:46:00Z</dcterms:created>
  <dcterms:modified xsi:type="dcterms:W3CDTF">2023-06-27T16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555d1b36863d1efa8b72159cb16d1da81554a957b8b75506c0beb1d4a40ad5</vt:lpwstr>
  </property>
</Properties>
</file>